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1D1BF5" w14:textId="591D4AAE" w:rsidR="003365F4" w:rsidRDefault="0054038E" w:rsidP="0054038E">
      <w:pPr>
        <w:pStyle w:val="Heading1"/>
      </w:pPr>
      <w:r>
        <w:t>Sprint 2 Testing</w:t>
      </w:r>
    </w:p>
    <w:p w14:paraId="53C6E168" w14:textId="0A1726B5" w:rsidR="0054038E" w:rsidRDefault="0054038E" w:rsidP="0054038E">
      <w:pPr>
        <w:pStyle w:val="Heading2"/>
      </w:pPr>
      <w:r>
        <w:t>Our test</w:t>
      </w:r>
    </w:p>
    <w:p w14:paraId="3BE12F18" w14:textId="77777777" w:rsidR="0054038E" w:rsidRDefault="0054038E" w:rsidP="0054038E">
      <w:bookmarkStart w:id="0" w:name="_GoBack"/>
      <w:bookmarkEnd w:id="0"/>
    </w:p>
    <w:p w14:paraId="3534940B" w14:textId="76231B74" w:rsidR="0054038E" w:rsidRDefault="0054038E" w:rsidP="0054038E">
      <w:r>
        <w:t>Location search</w:t>
      </w:r>
    </w:p>
    <w:p w14:paraId="22C18BF6" w14:textId="77777777" w:rsidR="0054038E" w:rsidRPr="0054038E" w:rsidRDefault="0054038E" w:rsidP="0054038E"/>
    <w:sectPr w:rsidR="0054038E" w:rsidRPr="005403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TQ2NzCzMDQxMzZU0lEKTi0uzszPAykwrAUA9h6tDywAAAA="/>
  </w:docVars>
  <w:rsids>
    <w:rsidRoot w:val="0054038E"/>
    <w:rsid w:val="003365F4"/>
    <w:rsid w:val="00540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2CB20"/>
  <w15:chartTrackingRefBased/>
  <w15:docId w15:val="{F5ACC55D-AAB8-4C69-9527-1BB153C40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03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3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3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38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</Words>
  <Characters>38</Characters>
  <Application>Microsoft Office Word</Application>
  <DocSecurity>0</DocSecurity>
  <Lines>1</Lines>
  <Paragraphs>1</Paragraphs>
  <ScaleCrop>false</ScaleCrop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Turton-Smith</dc:creator>
  <cp:keywords/>
  <dc:description/>
  <cp:lastModifiedBy>Patrick Turton-Smith</cp:lastModifiedBy>
  <cp:revision>1</cp:revision>
  <dcterms:created xsi:type="dcterms:W3CDTF">2020-02-07T12:16:00Z</dcterms:created>
  <dcterms:modified xsi:type="dcterms:W3CDTF">2020-02-07T12:34:00Z</dcterms:modified>
</cp:coreProperties>
</file>